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0D58" w:rsidRPr="007545C9" w:rsidRDefault="00D177F5">
      <w:pPr>
        <w:rPr>
          <w:b/>
        </w:rPr>
      </w:pPr>
      <w:bookmarkStart w:id="0" w:name="_GoBack"/>
      <w:bookmarkEnd w:id="0"/>
      <w:r w:rsidRPr="007545C9">
        <w:rPr>
          <w:b/>
        </w:rPr>
        <w:t>M</w:t>
      </w:r>
      <w:r w:rsidR="007545C9" w:rsidRPr="007545C9">
        <w:rPr>
          <w:b/>
        </w:rPr>
        <w:t xml:space="preserve">useums </w:t>
      </w:r>
      <w:r w:rsidRPr="007545C9">
        <w:rPr>
          <w:b/>
        </w:rPr>
        <w:t>A</w:t>
      </w:r>
      <w:r w:rsidR="007545C9" w:rsidRPr="007545C9">
        <w:rPr>
          <w:b/>
        </w:rPr>
        <w:t xml:space="preserve">dvocacy </w:t>
      </w:r>
      <w:r w:rsidRPr="007545C9">
        <w:rPr>
          <w:b/>
        </w:rPr>
        <w:t>D</w:t>
      </w:r>
      <w:r w:rsidR="007545C9" w:rsidRPr="007545C9">
        <w:rPr>
          <w:b/>
        </w:rPr>
        <w:t>ay</w:t>
      </w:r>
    </w:p>
    <w:p w:rsidR="007545C9" w:rsidRPr="007545C9" w:rsidRDefault="00E67B86">
      <w:pPr>
        <w:rPr>
          <w:b/>
        </w:rPr>
      </w:pPr>
      <w:r>
        <w:rPr>
          <w:b/>
        </w:rPr>
        <w:t>Publicity Tools</w:t>
      </w:r>
    </w:p>
    <w:p w:rsidR="00D80D58" w:rsidRPr="007545C9" w:rsidRDefault="00D80D58">
      <w:pPr>
        <w:rPr>
          <w:b/>
        </w:rPr>
      </w:pPr>
      <w:r w:rsidRPr="007545C9">
        <w:rPr>
          <w:b/>
        </w:rPr>
        <w:t>Radio</w:t>
      </w:r>
      <w:r w:rsidR="00DF3D06" w:rsidRPr="007545C9">
        <w:rPr>
          <w:b/>
        </w:rPr>
        <w:t>/TV</w:t>
      </w:r>
      <w:r w:rsidRPr="007545C9">
        <w:rPr>
          <w:b/>
        </w:rPr>
        <w:t xml:space="preserve"> PSA</w:t>
      </w:r>
    </w:p>
    <w:p w:rsidR="00D80D58" w:rsidRDefault="00D80D58"/>
    <w:p w:rsidR="00E67B86" w:rsidRDefault="00E67B86">
      <w:r>
        <w:rPr>
          <w:b/>
        </w:rPr>
        <w:t>60-second PSA</w:t>
      </w:r>
    </w:p>
    <w:p w:rsidR="00D80D58" w:rsidRDefault="00DF3D06">
      <w:r>
        <w:t>You know the [</w:t>
      </w:r>
      <w:r w:rsidRPr="00C56B44">
        <w:rPr>
          <w:highlight w:val="darkGray"/>
        </w:rPr>
        <w:t>name of museum</w:t>
      </w:r>
      <w:r>
        <w:t xml:space="preserve">] and the vital role it plays in local education, as a </w:t>
      </w:r>
      <w:r w:rsidR="005C07F3">
        <w:t xml:space="preserve">destination </w:t>
      </w:r>
      <w:r>
        <w:t>for visitors to our town, and as a source of civic pride here in [</w:t>
      </w:r>
      <w:r w:rsidRPr="00C56B44">
        <w:rPr>
          <w:highlight w:val="darkGray"/>
        </w:rPr>
        <w:t>name of locale</w:t>
      </w:r>
      <w:r>
        <w:t>].</w:t>
      </w:r>
    </w:p>
    <w:p w:rsidR="00D80D58" w:rsidRDefault="00D80D58"/>
    <w:p w:rsidR="00D80D58" w:rsidRDefault="00D80D58">
      <w:r>
        <w:t>There are many ways you can support your local museums</w:t>
      </w:r>
      <w:r w:rsidR="00C56B44">
        <w:t>—by</w:t>
      </w:r>
      <w:r>
        <w:t xml:space="preserve"> visiting, by becoming a member, and by letting our elected officials know how much </w:t>
      </w:r>
      <w:r w:rsidR="00DF3D06">
        <w:t>[</w:t>
      </w:r>
      <w:r w:rsidR="00DF3D06" w:rsidRPr="00C56B44">
        <w:rPr>
          <w:highlight w:val="darkGray"/>
        </w:rPr>
        <w:t xml:space="preserve">name of </w:t>
      </w:r>
      <w:proofErr w:type="gramStart"/>
      <w:r w:rsidR="00DF3D06" w:rsidRPr="00C56B44">
        <w:rPr>
          <w:highlight w:val="darkGray"/>
        </w:rPr>
        <w:t>locale</w:t>
      </w:r>
      <w:r w:rsidR="00DF3D06">
        <w:t xml:space="preserve">]’s </w:t>
      </w:r>
      <w:r>
        <w:t>museums mean</w:t>
      </w:r>
      <w:proofErr w:type="gramEnd"/>
      <w:r>
        <w:t xml:space="preserve"> to </w:t>
      </w:r>
      <w:r w:rsidR="00D177F5">
        <w:t>you</w:t>
      </w:r>
      <w:r w:rsidR="00DF3D06">
        <w:t xml:space="preserve"> and your family.</w:t>
      </w:r>
      <w:r w:rsidR="00D177F5">
        <w:t xml:space="preserve"> [</w:t>
      </w:r>
      <w:r w:rsidR="005F6887" w:rsidRPr="00C56B44">
        <w:rPr>
          <w:highlight w:val="darkGray"/>
        </w:rPr>
        <w:t>Name</w:t>
      </w:r>
      <w:r w:rsidR="00D177F5" w:rsidRPr="00C56B44">
        <w:rPr>
          <w:highlight w:val="darkGray"/>
        </w:rPr>
        <w:t xml:space="preserve"> of museum</w:t>
      </w:r>
      <w:r w:rsidR="007545C9" w:rsidRPr="00C56B44">
        <w:rPr>
          <w:highlight w:val="darkGray"/>
        </w:rPr>
        <w:t>/s</w:t>
      </w:r>
      <w:r w:rsidR="00D177F5">
        <w:t>] is part of what makes life great here, through [</w:t>
      </w:r>
      <w:r w:rsidR="00D177F5" w:rsidRPr="00C56B44">
        <w:rPr>
          <w:highlight w:val="darkGray"/>
        </w:rPr>
        <w:t>name 1-2 programs and exhibitions</w:t>
      </w:r>
      <w:r w:rsidR="00D177F5">
        <w:t xml:space="preserve">]. </w:t>
      </w:r>
      <w:r>
        <w:t xml:space="preserve">Visit the [name of museum] website or the American Alliance of Museums at </w:t>
      </w:r>
      <w:hyperlink r:id="rId5" w:history="1">
        <w:r w:rsidRPr="0084709C">
          <w:rPr>
            <w:rStyle w:val="Hyperlink"/>
          </w:rPr>
          <w:t>www.aam-us.org</w:t>
        </w:r>
      </w:hyperlink>
      <w:r w:rsidR="00D177F5">
        <w:t xml:space="preserve"> to learn how you can advocate for</w:t>
      </w:r>
      <w:r w:rsidR="00DF3D06">
        <w:t xml:space="preserve"> America’s museums. Just a few clicks can </w:t>
      </w:r>
      <w:r w:rsidR="002976D4">
        <w:t xml:space="preserve">make a real difference in </w:t>
      </w:r>
      <w:r w:rsidR="00200A17">
        <w:t>our</w:t>
      </w:r>
      <w:r w:rsidR="002976D4">
        <w:t xml:space="preserve"> community</w:t>
      </w:r>
      <w:r w:rsidR="00DF3D06">
        <w:t xml:space="preserve"> for years to come. </w:t>
      </w:r>
    </w:p>
    <w:p w:rsidR="00D80D58" w:rsidRDefault="00D80D58"/>
    <w:p w:rsidR="00E67B86" w:rsidRPr="00E67B86" w:rsidRDefault="00E67B86">
      <w:pPr>
        <w:rPr>
          <w:b/>
        </w:rPr>
      </w:pPr>
      <w:r w:rsidRPr="00E67B86">
        <w:rPr>
          <w:b/>
        </w:rPr>
        <w:t>30-second PSA</w:t>
      </w:r>
    </w:p>
    <w:p w:rsidR="00E67B86" w:rsidRDefault="00E67B86" w:rsidP="00E67B86">
      <w:r>
        <w:t xml:space="preserve">You know the [name of museum] and the vital role it plays in local education and as a destination for visitors. </w:t>
      </w:r>
    </w:p>
    <w:p w:rsidR="00D80D58" w:rsidRDefault="00D80D58"/>
    <w:p w:rsidR="00E67B86" w:rsidRDefault="00E67B86" w:rsidP="00E67B86">
      <w:r>
        <w:t>Did you know you can support your local museums by visiting, by becoming a member, and by letting our elected officials know how much [</w:t>
      </w:r>
      <w:r w:rsidRPr="00C56B44">
        <w:rPr>
          <w:highlight w:val="darkGray"/>
        </w:rPr>
        <w:t>name of locale</w:t>
      </w:r>
      <w:r>
        <w:t>]</w:t>
      </w:r>
      <w:r w:rsidR="00DE64B9">
        <w:t>’s museums</w:t>
      </w:r>
      <w:r>
        <w:t xml:space="preserve"> mean to you? Visit the [</w:t>
      </w:r>
      <w:r w:rsidRPr="00C56B44">
        <w:rPr>
          <w:highlight w:val="darkGray"/>
        </w:rPr>
        <w:t>name of museum</w:t>
      </w:r>
      <w:r>
        <w:t xml:space="preserve">] website or the American Alliance of Museums at </w:t>
      </w:r>
      <w:hyperlink r:id="rId6" w:history="1">
        <w:r w:rsidRPr="00896E5A">
          <w:rPr>
            <w:rStyle w:val="Hyperlink"/>
          </w:rPr>
          <w:t>www.aam-us.org/advocacy</w:t>
        </w:r>
      </w:hyperlink>
      <w:r>
        <w:t xml:space="preserve"> to learn how you can make a difference with a just a few clicks. </w:t>
      </w:r>
    </w:p>
    <w:p w:rsidR="00E67B86" w:rsidRDefault="00E67B86"/>
    <w:sectPr w:rsidR="00E67B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E10051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zA2MDQxMTU1MjFV0lEKTi0uzszPAykwrAUAamZycSwAAAA="/>
  </w:docVars>
  <w:rsids>
    <w:rsidRoot w:val="00D80D58"/>
    <w:rsid w:val="0000086A"/>
    <w:rsid w:val="00001506"/>
    <w:rsid w:val="000153B3"/>
    <w:rsid w:val="00017DCF"/>
    <w:rsid w:val="00026CEA"/>
    <w:rsid w:val="00030D35"/>
    <w:rsid w:val="00030F9D"/>
    <w:rsid w:val="000315FF"/>
    <w:rsid w:val="00032915"/>
    <w:rsid w:val="00036522"/>
    <w:rsid w:val="00036567"/>
    <w:rsid w:val="000425ED"/>
    <w:rsid w:val="000430E6"/>
    <w:rsid w:val="00050C7A"/>
    <w:rsid w:val="000529B2"/>
    <w:rsid w:val="000535CC"/>
    <w:rsid w:val="00060A20"/>
    <w:rsid w:val="00063345"/>
    <w:rsid w:val="00063E5C"/>
    <w:rsid w:val="00067EC4"/>
    <w:rsid w:val="0007339D"/>
    <w:rsid w:val="000741EE"/>
    <w:rsid w:val="00075D6E"/>
    <w:rsid w:val="000770BA"/>
    <w:rsid w:val="00077496"/>
    <w:rsid w:val="00077FD4"/>
    <w:rsid w:val="0008099C"/>
    <w:rsid w:val="000811F5"/>
    <w:rsid w:val="000869BD"/>
    <w:rsid w:val="00086A10"/>
    <w:rsid w:val="000940D9"/>
    <w:rsid w:val="000A2BDB"/>
    <w:rsid w:val="000A2FC2"/>
    <w:rsid w:val="000A5E39"/>
    <w:rsid w:val="000B53CE"/>
    <w:rsid w:val="000B7FDB"/>
    <w:rsid w:val="000D11AF"/>
    <w:rsid w:val="000D1CEC"/>
    <w:rsid w:val="000D7C37"/>
    <w:rsid w:val="000E16E7"/>
    <w:rsid w:val="000E2610"/>
    <w:rsid w:val="000E2CFA"/>
    <w:rsid w:val="000E3AA6"/>
    <w:rsid w:val="000E6EC5"/>
    <w:rsid w:val="000E77A6"/>
    <w:rsid w:val="000F3B6F"/>
    <w:rsid w:val="000F5E90"/>
    <w:rsid w:val="000F7454"/>
    <w:rsid w:val="00101F12"/>
    <w:rsid w:val="00104975"/>
    <w:rsid w:val="00107D0F"/>
    <w:rsid w:val="0011206A"/>
    <w:rsid w:val="00113E32"/>
    <w:rsid w:val="0011454A"/>
    <w:rsid w:val="0011647E"/>
    <w:rsid w:val="00116C02"/>
    <w:rsid w:val="00117088"/>
    <w:rsid w:val="0011789D"/>
    <w:rsid w:val="001210C1"/>
    <w:rsid w:val="00124490"/>
    <w:rsid w:val="00126A72"/>
    <w:rsid w:val="00135B0A"/>
    <w:rsid w:val="00136F99"/>
    <w:rsid w:val="00140947"/>
    <w:rsid w:val="0014173A"/>
    <w:rsid w:val="001428FC"/>
    <w:rsid w:val="00146E22"/>
    <w:rsid w:val="00150F67"/>
    <w:rsid w:val="001544E5"/>
    <w:rsid w:val="0015512F"/>
    <w:rsid w:val="00155CD9"/>
    <w:rsid w:val="00161573"/>
    <w:rsid w:val="001639EA"/>
    <w:rsid w:val="00176207"/>
    <w:rsid w:val="00180C6B"/>
    <w:rsid w:val="001849E3"/>
    <w:rsid w:val="00187199"/>
    <w:rsid w:val="00191D24"/>
    <w:rsid w:val="001949EE"/>
    <w:rsid w:val="00197FB2"/>
    <w:rsid w:val="001A6F86"/>
    <w:rsid w:val="001B017F"/>
    <w:rsid w:val="001B18CD"/>
    <w:rsid w:val="001C0C24"/>
    <w:rsid w:val="001C18A6"/>
    <w:rsid w:val="001C2A7D"/>
    <w:rsid w:val="001E22A8"/>
    <w:rsid w:val="001E376E"/>
    <w:rsid w:val="001E3E7C"/>
    <w:rsid w:val="001E52AA"/>
    <w:rsid w:val="001E66DF"/>
    <w:rsid w:val="001F0A3C"/>
    <w:rsid w:val="001F0D07"/>
    <w:rsid w:val="001F2A65"/>
    <w:rsid w:val="001F3B7B"/>
    <w:rsid w:val="001F72B4"/>
    <w:rsid w:val="00200A17"/>
    <w:rsid w:val="00207209"/>
    <w:rsid w:val="00207607"/>
    <w:rsid w:val="00211920"/>
    <w:rsid w:val="0021516F"/>
    <w:rsid w:val="0022557A"/>
    <w:rsid w:val="00227DD4"/>
    <w:rsid w:val="00233B21"/>
    <w:rsid w:val="00233ED7"/>
    <w:rsid w:val="00237795"/>
    <w:rsid w:val="002406E3"/>
    <w:rsid w:val="00241B60"/>
    <w:rsid w:val="00243020"/>
    <w:rsid w:val="002435CD"/>
    <w:rsid w:val="002527C6"/>
    <w:rsid w:val="00255208"/>
    <w:rsid w:val="0025749F"/>
    <w:rsid w:val="00260997"/>
    <w:rsid w:val="0026299F"/>
    <w:rsid w:val="00263B23"/>
    <w:rsid w:val="00266650"/>
    <w:rsid w:val="002715DA"/>
    <w:rsid w:val="00271F4E"/>
    <w:rsid w:val="00272894"/>
    <w:rsid w:val="00273794"/>
    <w:rsid w:val="002746E7"/>
    <w:rsid w:val="002757B7"/>
    <w:rsid w:val="00275EBF"/>
    <w:rsid w:val="00280853"/>
    <w:rsid w:val="002900B6"/>
    <w:rsid w:val="002950D6"/>
    <w:rsid w:val="0029639E"/>
    <w:rsid w:val="002976D4"/>
    <w:rsid w:val="002A2E03"/>
    <w:rsid w:val="002B38D6"/>
    <w:rsid w:val="002B45BC"/>
    <w:rsid w:val="002B5BF8"/>
    <w:rsid w:val="002B5FF0"/>
    <w:rsid w:val="002B6B6E"/>
    <w:rsid w:val="002C4507"/>
    <w:rsid w:val="002D1293"/>
    <w:rsid w:val="002D2EE0"/>
    <w:rsid w:val="002D3C6D"/>
    <w:rsid w:val="002D4983"/>
    <w:rsid w:val="002D5D6C"/>
    <w:rsid w:val="002E3A29"/>
    <w:rsid w:val="002F030F"/>
    <w:rsid w:val="002F269E"/>
    <w:rsid w:val="002F2E51"/>
    <w:rsid w:val="003010BF"/>
    <w:rsid w:val="0030153C"/>
    <w:rsid w:val="00303A42"/>
    <w:rsid w:val="0030753D"/>
    <w:rsid w:val="003128CC"/>
    <w:rsid w:val="003147AA"/>
    <w:rsid w:val="00320CD0"/>
    <w:rsid w:val="00326244"/>
    <w:rsid w:val="00331220"/>
    <w:rsid w:val="00333D71"/>
    <w:rsid w:val="00341295"/>
    <w:rsid w:val="00342F4C"/>
    <w:rsid w:val="00343217"/>
    <w:rsid w:val="00344346"/>
    <w:rsid w:val="00345AC7"/>
    <w:rsid w:val="00350615"/>
    <w:rsid w:val="00351660"/>
    <w:rsid w:val="00351685"/>
    <w:rsid w:val="00352D69"/>
    <w:rsid w:val="0035490F"/>
    <w:rsid w:val="003612E1"/>
    <w:rsid w:val="00363E05"/>
    <w:rsid w:val="003657E5"/>
    <w:rsid w:val="003726E9"/>
    <w:rsid w:val="00374CDD"/>
    <w:rsid w:val="003844B0"/>
    <w:rsid w:val="00386F46"/>
    <w:rsid w:val="0039300E"/>
    <w:rsid w:val="0039378D"/>
    <w:rsid w:val="00394A2B"/>
    <w:rsid w:val="0039659B"/>
    <w:rsid w:val="003A030C"/>
    <w:rsid w:val="003A595A"/>
    <w:rsid w:val="003A758F"/>
    <w:rsid w:val="003B427E"/>
    <w:rsid w:val="003B42FE"/>
    <w:rsid w:val="003B622D"/>
    <w:rsid w:val="003B71B3"/>
    <w:rsid w:val="003C3651"/>
    <w:rsid w:val="003C6016"/>
    <w:rsid w:val="003C75E9"/>
    <w:rsid w:val="003D0248"/>
    <w:rsid w:val="003D2595"/>
    <w:rsid w:val="003D7675"/>
    <w:rsid w:val="003D7A50"/>
    <w:rsid w:val="003E2D25"/>
    <w:rsid w:val="003E65AA"/>
    <w:rsid w:val="003F73E6"/>
    <w:rsid w:val="00406257"/>
    <w:rsid w:val="00411EF2"/>
    <w:rsid w:val="004138AD"/>
    <w:rsid w:val="00413F4E"/>
    <w:rsid w:val="004175BB"/>
    <w:rsid w:val="00420749"/>
    <w:rsid w:val="0042292F"/>
    <w:rsid w:val="00424FBB"/>
    <w:rsid w:val="004330FC"/>
    <w:rsid w:val="00435E80"/>
    <w:rsid w:val="00440201"/>
    <w:rsid w:val="0044234F"/>
    <w:rsid w:val="004432B1"/>
    <w:rsid w:val="00445A06"/>
    <w:rsid w:val="00445CDB"/>
    <w:rsid w:val="00447754"/>
    <w:rsid w:val="00450ECA"/>
    <w:rsid w:val="0045154C"/>
    <w:rsid w:val="00453F33"/>
    <w:rsid w:val="00462757"/>
    <w:rsid w:val="0046338E"/>
    <w:rsid w:val="00463AC4"/>
    <w:rsid w:val="00465B26"/>
    <w:rsid w:val="00470F84"/>
    <w:rsid w:val="00472D99"/>
    <w:rsid w:val="00473647"/>
    <w:rsid w:val="0048141B"/>
    <w:rsid w:val="00487FD0"/>
    <w:rsid w:val="00491C8C"/>
    <w:rsid w:val="0049378A"/>
    <w:rsid w:val="00494B51"/>
    <w:rsid w:val="004A2EBE"/>
    <w:rsid w:val="004A4F13"/>
    <w:rsid w:val="004A5CB3"/>
    <w:rsid w:val="004A6DD6"/>
    <w:rsid w:val="004A7D6B"/>
    <w:rsid w:val="004B2D2C"/>
    <w:rsid w:val="004B692F"/>
    <w:rsid w:val="004B6DBC"/>
    <w:rsid w:val="004B741B"/>
    <w:rsid w:val="004D2B7B"/>
    <w:rsid w:val="004D3C80"/>
    <w:rsid w:val="004D4AA5"/>
    <w:rsid w:val="004E2609"/>
    <w:rsid w:val="004E7724"/>
    <w:rsid w:val="004F1124"/>
    <w:rsid w:val="004F15A8"/>
    <w:rsid w:val="004F1730"/>
    <w:rsid w:val="00506CE7"/>
    <w:rsid w:val="00520129"/>
    <w:rsid w:val="00520AD8"/>
    <w:rsid w:val="005244C1"/>
    <w:rsid w:val="005302BD"/>
    <w:rsid w:val="00531515"/>
    <w:rsid w:val="00531F8E"/>
    <w:rsid w:val="005358C3"/>
    <w:rsid w:val="0053692E"/>
    <w:rsid w:val="0054096F"/>
    <w:rsid w:val="005415A1"/>
    <w:rsid w:val="005479D1"/>
    <w:rsid w:val="00553397"/>
    <w:rsid w:val="005565B7"/>
    <w:rsid w:val="00557F21"/>
    <w:rsid w:val="00570ECC"/>
    <w:rsid w:val="0057636D"/>
    <w:rsid w:val="00581D69"/>
    <w:rsid w:val="0058318D"/>
    <w:rsid w:val="00583C2D"/>
    <w:rsid w:val="00586CB3"/>
    <w:rsid w:val="0059099A"/>
    <w:rsid w:val="0059309F"/>
    <w:rsid w:val="00593C4A"/>
    <w:rsid w:val="005A3761"/>
    <w:rsid w:val="005A391C"/>
    <w:rsid w:val="005B000B"/>
    <w:rsid w:val="005B2C2E"/>
    <w:rsid w:val="005B403C"/>
    <w:rsid w:val="005C07F3"/>
    <w:rsid w:val="005C0F5A"/>
    <w:rsid w:val="005C43BB"/>
    <w:rsid w:val="005C7251"/>
    <w:rsid w:val="005D4CA6"/>
    <w:rsid w:val="005D510C"/>
    <w:rsid w:val="005D69BD"/>
    <w:rsid w:val="005E161D"/>
    <w:rsid w:val="005E3141"/>
    <w:rsid w:val="005E3A90"/>
    <w:rsid w:val="005E5AE8"/>
    <w:rsid w:val="005F0B51"/>
    <w:rsid w:val="005F141A"/>
    <w:rsid w:val="005F1E6F"/>
    <w:rsid w:val="005F4825"/>
    <w:rsid w:val="005F5CF3"/>
    <w:rsid w:val="005F6887"/>
    <w:rsid w:val="005F7046"/>
    <w:rsid w:val="00602207"/>
    <w:rsid w:val="00614224"/>
    <w:rsid w:val="0061522E"/>
    <w:rsid w:val="00616180"/>
    <w:rsid w:val="00617139"/>
    <w:rsid w:val="00630426"/>
    <w:rsid w:val="006311E9"/>
    <w:rsid w:val="00631C60"/>
    <w:rsid w:val="00632457"/>
    <w:rsid w:val="00633AF9"/>
    <w:rsid w:val="006361AB"/>
    <w:rsid w:val="0064518B"/>
    <w:rsid w:val="00646716"/>
    <w:rsid w:val="00647D1C"/>
    <w:rsid w:val="00647E91"/>
    <w:rsid w:val="0065356B"/>
    <w:rsid w:val="006556F7"/>
    <w:rsid w:val="006560C2"/>
    <w:rsid w:val="00656F80"/>
    <w:rsid w:val="006620E3"/>
    <w:rsid w:val="006634A1"/>
    <w:rsid w:val="0067042D"/>
    <w:rsid w:val="0067187A"/>
    <w:rsid w:val="00677A3A"/>
    <w:rsid w:val="00684BF6"/>
    <w:rsid w:val="006902A5"/>
    <w:rsid w:val="00690432"/>
    <w:rsid w:val="0069147D"/>
    <w:rsid w:val="006924E4"/>
    <w:rsid w:val="00693045"/>
    <w:rsid w:val="00695F38"/>
    <w:rsid w:val="006A10B7"/>
    <w:rsid w:val="006A267F"/>
    <w:rsid w:val="006A2C29"/>
    <w:rsid w:val="006A4C32"/>
    <w:rsid w:val="006B0A6B"/>
    <w:rsid w:val="006B2F63"/>
    <w:rsid w:val="006B37F3"/>
    <w:rsid w:val="006B637C"/>
    <w:rsid w:val="006C01AA"/>
    <w:rsid w:val="006C28A1"/>
    <w:rsid w:val="006C332D"/>
    <w:rsid w:val="006C7114"/>
    <w:rsid w:val="006D2306"/>
    <w:rsid w:val="006D689A"/>
    <w:rsid w:val="006D6A53"/>
    <w:rsid w:val="006D6AA7"/>
    <w:rsid w:val="006E1EAD"/>
    <w:rsid w:val="006E3500"/>
    <w:rsid w:val="006E4439"/>
    <w:rsid w:val="006F141A"/>
    <w:rsid w:val="006F1ABC"/>
    <w:rsid w:val="0070274A"/>
    <w:rsid w:val="00703388"/>
    <w:rsid w:val="00712CE5"/>
    <w:rsid w:val="007132C3"/>
    <w:rsid w:val="00713391"/>
    <w:rsid w:val="00714A2E"/>
    <w:rsid w:val="00721DCA"/>
    <w:rsid w:val="00723546"/>
    <w:rsid w:val="007238C2"/>
    <w:rsid w:val="0072625E"/>
    <w:rsid w:val="007365F1"/>
    <w:rsid w:val="00736AB4"/>
    <w:rsid w:val="00737527"/>
    <w:rsid w:val="00740CD6"/>
    <w:rsid w:val="00746515"/>
    <w:rsid w:val="00747A88"/>
    <w:rsid w:val="007503C6"/>
    <w:rsid w:val="00751603"/>
    <w:rsid w:val="007545C9"/>
    <w:rsid w:val="0075462C"/>
    <w:rsid w:val="00754735"/>
    <w:rsid w:val="00756A47"/>
    <w:rsid w:val="00757B1D"/>
    <w:rsid w:val="00762523"/>
    <w:rsid w:val="00770F1C"/>
    <w:rsid w:val="007822B1"/>
    <w:rsid w:val="00784D9A"/>
    <w:rsid w:val="00786934"/>
    <w:rsid w:val="007872EE"/>
    <w:rsid w:val="0079042B"/>
    <w:rsid w:val="00792850"/>
    <w:rsid w:val="00792A22"/>
    <w:rsid w:val="007A474A"/>
    <w:rsid w:val="007A5884"/>
    <w:rsid w:val="007A73F9"/>
    <w:rsid w:val="007B17EC"/>
    <w:rsid w:val="007B5736"/>
    <w:rsid w:val="007B70EB"/>
    <w:rsid w:val="007C162A"/>
    <w:rsid w:val="007C501D"/>
    <w:rsid w:val="007C79CA"/>
    <w:rsid w:val="007C7A9D"/>
    <w:rsid w:val="007D1CCE"/>
    <w:rsid w:val="007D20AF"/>
    <w:rsid w:val="007D5F2B"/>
    <w:rsid w:val="007D606A"/>
    <w:rsid w:val="007E3D30"/>
    <w:rsid w:val="007E5113"/>
    <w:rsid w:val="007E6D9A"/>
    <w:rsid w:val="007F0405"/>
    <w:rsid w:val="007F11ED"/>
    <w:rsid w:val="007F2027"/>
    <w:rsid w:val="007F295A"/>
    <w:rsid w:val="007F398B"/>
    <w:rsid w:val="007F49ED"/>
    <w:rsid w:val="007F70F2"/>
    <w:rsid w:val="007F72B1"/>
    <w:rsid w:val="007F78E9"/>
    <w:rsid w:val="00803076"/>
    <w:rsid w:val="008032CF"/>
    <w:rsid w:val="00804F93"/>
    <w:rsid w:val="00806A86"/>
    <w:rsid w:val="008102D6"/>
    <w:rsid w:val="00814966"/>
    <w:rsid w:val="00814DBF"/>
    <w:rsid w:val="008175D2"/>
    <w:rsid w:val="008224A2"/>
    <w:rsid w:val="008321B1"/>
    <w:rsid w:val="00833561"/>
    <w:rsid w:val="00833E8E"/>
    <w:rsid w:val="00834864"/>
    <w:rsid w:val="00841BD4"/>
    <w:rsid w:val="008425F6"/>
    <w:rsid w:val="00843E25"/>
    <w:rsid w:val="008525B4"/>
    <w:rsid w:val="00853CF2"/>
    <w:rsid w:val="00856863"/>
    <w:rsid w:val="00860E37"/>
    <w:rsid w:val="00864607"/>
    <w:rsid w:val="0087090C"/>
    <w:rsid w:val="0087118F"/>
    <w:rsid w:val="008720C0"/>
    <w:rsid w:val="00881295"/>
    <w:rsid w:val="0088426B"/>
    <w:rsid w:val="00885051"/>
    <w:rsid w:val="00885BE1"/>
    <w:rsid w:val="008945C0"/>
    <w:rsid w:val="00897034"/>
    <w:rsid w:val="008A1A84"/>
    <w:rsid w:val="008A76DA"/>
    <w:rsid w:val="008B0AB8"/>
    <w:rsid w:val="008B2E98"/>
    <w:rsid w:val="008C0FD5"/>
    <w:rsid w:val="008C140A"/>
    <w:rsid w:val="008C4ED2"/>
    <w:rsid w:val="008C7ECB"/>
    <w:rsid w:val="008D0135"/>
    <w:rsid w:val="008D3457"/>
    <w:rsid w:val="008D377C"/>
    <w:rsid w:val="008D4B73"/>
    <w:rsid w:val="008D6B39"/>
    <w:rsid w:val="008D767A"/>
    <w:rsid w:val="008E0AED"/>
    <w:rsid w:val="008E2860"/>
    <w:rsid w:val="008E50BF"/>
    <w:rsid w:val="008F379E"/>
    <w:rsid w:val="008F43EE"/>
    <w:rsid w:val="008F5396"/>
    <w:rsid w:val="00900CE0"/>
    <w:rsid w:val="00900D78"/>
    <w:rsid w:val="00904CC1"/>
    <w:rsid w:val="009052D8"/>
    <w:rsid w:val="00911771"/>
    <w:rsid w:val="009136BC"/>
    <w:rsid w:val="00922047"/>
    <w:rsid w:val="0092261C"/>
    <w:rsid w:val="00931E12"/>
    <w:rsid w:val="00935B33"/>
    <w:rsid w:val="00936AE1"/>
    <w:rsid w:val="00942D05"/>
    <w:rsid w:val="00943182"/>
    <w:rsid w:val="00944570"/>
    <w:rsid w:val="00950144"/>
    <w:rsid w:val="00952B2E"/>
    <w:rsid w:val="00953A18"/>
    <w:rsid w:val="009546C6"/>
    <w:rsid w:val="00954DAE"/>
    <w:rsid w:val="00963D83"/>
    <w:rsid w:val="00963F05"/>
    <w:rsid w:val="009727E5"/>
    <w:rsid w:val="00973449"/>
    <w:rsid w:val="00973F30"/>
    <w:rsid w:val="00974DD6"/>
    <w:rsid w:val="00976698"/>
    <w:rsid w:val="00977008"/>
    <w:rsid w:val="00984C30"/>
    <w:rsid w:val="0098653F"/>
    <w:rsid w:val="009871FC"/>
    <w:rsid w:val="00991105"/>
    <w:rsid w:val="00993903"/>
    <w:rsid w:val="00997692"/>
    <w:rsid w:val="00997D28"/>
    <w:rsid w:val="009A09FF"/>
    <w:rsid w:val="009A1817"/>
    <w:rsid w:val="009A22D9"/>
    <w:rsid w:val="009A355F"/>
    <w:rsid w:val="009A681D"/>
    <w:rsid w:val="009B256E"/>
    <w:rsid w:val="009B288D"/>
    <w:rsid w:val="009B6A59"/>
    <w:rsid w:val="009C2BC4"/>
    <w:rsid w:val="009C38BA"/>
    <w:rsid w:val="009C4B97"/>
    <w:rsid w:val="009C7FBB"/>
    <w:rsid w:val="009D094C"/>
    <w:rsid w:val="009D163F"/>
    <w:rsid w:val="009D7530"/>
    <w:rsid w:val="009E5496"/>
    <w:rsid w:val="009E73D7"/>
    <w:rsid w:val="009F06BD"/>
    <w:rsid w:val="009F48CD"/>
    <w:rsid w:val="009F49B7"/>
    <w:rsid w:val="00A025F3"/>
    <w:rsid w:val="00A02912"/>
    <w:rsid w:val="00A04285"/>
    <w:rsid w:val="00A04789"/>
    <w:rsid w:val="00A107D4"/>
    <w:rsid w:val="00A1154F"/>
    <w:rsid w:val="00A11BDB"/>
    <w:rsid w:val="00A13596"/>
    <w:rsid w:val="00A14AB1"/>
    <w:rsid w:val="00A14EEC"/>
    <w:rsid w:val="00A159C5"/>
    <w:rsid w:val="00A17293"/>
    <w:rsid w:val="00A1733A"/>
    <w:rsid w:val="00A23978"/>
    <w:rsid w:val="00A27442"/>
    <w:rsid w:val="00A327BA"/>
    <w:rsid w:val="00A32CFC"/>
    <w:rsid w:val="00A43285"/>
    <w:rsid w:val="00A44304"/>
    <w:rsid w:val="00A4572E"/>
    <w:rsid w:val="00A478D9"/>
    <w:rsid w:val="00A5195D"/>
    <w:rsid w:val="00A524BD"/>
    <w:rsid w:val="00A5534D"/>
    <w:rsid w:val="00A57C90"/>
    <w:rsid w:val="00A57D5A"/>
    <w:rsid w:val="00A6382A"/>
    <w:rsid w:val="00A676DE"/>
    <w:rsid w:val="00A70570"/>
    <w:rsid w:val="00A80687"/>
    <w:rsid w:val="00A80E92"/>
    <w:rsid w:val="00A84F38"/>
    <w:rsid w:val="00A8579C"/>
    <w:rsid w:val="00A90CC1"/>
    <w:rsid w:val="00A92872"/>
    <w:rsid w:val="00A93325"/>
    <w:rsid w:val="00A94FFD"/>
    <w:rsid w:val="00AA1FB0"/>
    <w:rsid w:val="00AB15F9"/>
    <w:rsid w:val="00AB4361"/>
    <w:rsid w:val="00AC678E"/>
    <w:rsid w:val="00AC7BF5"/>
    <w:rsid w:val="00AD42B8"/>
    <w:rsid w:val="00AD57B4"/>
    <w:rsid w:val="00AD64A8"/>
    <w:rsid w:val="00AE543E"/>
    <w:rsid w:val="00AF32D3"/>
    <w:rsid w:val="00B000B2"/>
    <w:rsid w:val="00B00683"/>
    <w:rsid w:val="00B03942"/>
    <w:rsid w:val="00B03FED"/>
    <w:rsid w:val="00B05BA5"/>
    <w:rsid w:val="00B05BCE"/>
    <w:rsid w:val="00B06BE9"/>
    <w:rsid w:val="00B110F2"/>
    <w:rsid w:val="00B126C5"/>
    <w:rsid w:val="00B236AC"/>
    <w:rsid w:val="00B268B1"/>
    <w:rsid w:val="00B27958"/>
    <w:rsid w:val="00B32DDD"/>
    <w:rsid w:val="00B3412C"/>
    <w:rsid w:val="00B44A46"/>
    <w:rsid w:val="00B4595B"/>
    <w:rsid w:val="00B54B2B"/>
    <w:rsid w:val="00B61D2D"/>
    <w:rsid w:val="00B62CB1"/>
    <w:rsid w:val="00B63ABC"/>
    <w:rsid w:val="00B66578"/>
    <w:rsid w:val="00B668BF"/>
    <w:rsid w:val="00B72447"/>
    <w:rsid w:val="00B73AA2"/>
    <w:rsid w:val="00B757B0"/>
    <w:rsid w:val="00B8714D"/>
    <w:rsid w:val="00B87CFD"/>
    <w:rsid w:val="00B90362"/>
    <w:rsid w:val="00B91336"/>
    <w:rsid w:val="00B9282E"/>
    <w:rsid w:val="00B944F5"/>
    <w:rsid w:val="00B96CB3"/>
    <w:rsid w:val="00B97484"/>
    <w:rsid w:val="00B97EFE"/>
    <w:rsid w:val="00BB07E4"/>
    <w:rsid w:val="00BB0C32"/>
    <w:rsid w:val="00BB1C17"/>
    <w:rsid w:val="00BB474D"/>
    <w:rsid w:val="00BC045C"/>
    <w:rsid w:val="00BC0878"/>
    <w:rsid w:val="00BC4CEC"/>
    <w:rsid w:val="00BC7493"/>
    <w:rsid w:val="00BD0523"/>
    <w:rsid w:val="00BD186D"/>
    <w:rsid w:val="00BD3871"/>
    <w:rsid w:val="00BD42D4"/>
    <w:rsid w:val="00BE0F79"/>
    <w:rsid w:val="00BE16DB"/>
    <w:rsid w:val="00BE7809"/>
    <w:rsid w:val="00BF60EF"/>
    <w:rsid w:val="00C04BDF"/>
    <w:rsid w:val="00C13891"/>
    <w:rsid w:val="00C204F5"/>
    <w:rsid w:val="00C20C60"/>
    <w:rsid w:val="00C20FAE"/>
    <w:rsid w:val="00C218AD"/>
    <w:rsid w:val="00C23C02"/>
    <w:rsid w:val="00C251EE"/>
    <w:rsid w:val="00C36782"/>
    <w:rsid w:val="00C36D9A"/>
    <w:rsid w:val="00C47A9F"/>
    <w:rsid w:val="00C50F62"/>
    <w:rsid w:val="00C51FBD"/>
    <w:rsid w:val="00C529B4"/>
    <w:rsid w:val="00C52D9E"/>
    <w:rsid w:val="00C53989"/>
    <w:rsid w:val="00C551C2"/>
    <w:rsid w:val="00C56B44"/>
    <w:rsid w:val="00C621D8"/>
    <w:rsid w:val="00C707BF"/>
    <w:rsid w:val="00C726C1"/>
    <w:rsid w:val="00C72F59"/>
    <w:rsid w:val="00C741FB"/>
    <w:rsid w:val="00C76CB4"/>
    <w:rsid w:val="00C77959"/>
    <w:rsid w:val="00C8216E"/>
    <w:rsid w:val="00C83309"/>
    <w:rsid w:val="00C91DEF"/>
    <w:rsid w:val="00C94C4D"/>
    <w:rsid w:val="00C952FC"/>
    <w:rsid w:val="00CA0430"/>
    <w:rsid w:val="00CA0629"/>
    <w:rsid w:val="00CA5C80"/>
    <w:rsid w:val="00CA7E9E"/>
    <w:rsid w:val="00CB240A"/>
    <w:rsid w:val="00CB6CEF"/>
    <w:rsid w:val="00CC02BD"/>
    <w:rsid w:val="00CC0D28"/>
    <w:rsid w:val="00CC1E2A"/>
    <w:rsid w:val="00CC4E70"/>
    <w:rsid w:val="00CC625A"/>
    <w:rsid w:val="00CD4FBF"/>
    <w:rsid w:val="00CD5719"/>
    <w:rsid w:val="00CD6388"/>
    <w:rsid w:val="00CD6B1C"/>
    <w:rsid w:val="00CD7DCB"/>
    <w:rsid w:val="00CE59F0"/>
    <w:rsid w:val="00CF1716"/>
    <w:rsid w:val="00CF323B"/>
    <w:rsid w:val="00CF3DD1"/>
    <w:rsid w:val="00CF50BC"/>
    <w:rsid w:val="00CF50FF"/>
    <w:rsid w:val="00CF65C4"/>
    <w:rsid w:val="00CF770B"/>
    <w:rsid w:val="00D03988"/>
    <w:rsid w:val="00D062BC"/>
    <w:rsid w:val="00D12E90"/>
    <w:rsid w:val="00D1708F"/>
    <w:rsid w:val="00D177F5"/>
    <w:rsid w:val="00D17D35"/>
    <w:rsid w:val="00D20355"/>
    <w:rsid w:val="00D225AF"/>
    <w:rsid w:val="00D265FB"/>
    <w:rsid w:val="00D26DE0"/>
    <w:rsid w:val="00D279E6"/>
    <w:rsid w:val="00D34D85"/>
    <w:rsid w:val="00D40872"/>
    <w:rsid w:val="00D50265"/>
    <w:rsid w:val="00D5048D"/>
    <w:rsid w:val="00D50E1C"/>
    <w:rsid w:val="00D528CA"/>
    <w:rsid w:val="00D56941"/>
    <w:rsid w:val="00D60470"/>
    <w:rsid w:val="00D6188C"/>
    <w:rsid w:val="00D61F9C"/>
    <w:rsid w:val="00D6271F"/>
    <w:rsid w:val="00D629FD"/>
    <w:rsid w:val="00D64C9F"/>
    <w:rsid w:val="00D64D6A"/>
    <w:rsid w:val="00D67349"/>
    <w:rsid w:val="00D67D07"/>
    <w:rsid w:val="00D73BAD"/>
    <w:rsid w:val="00D7523F"/>
    <w:rsid w:val="00D753B2"/>
    <w:rsid w:val="00D75D42"/>
    <w:rsid w:val="00D75E2D"/>
    <w:rsid w:val="00D76676"/>
    <w:rsid w:val="00D76B85"/>
    <w:rsid w:val="00D80171"/>
    <w:rsid w:val="00D80D58"/>
    <w:rsid w:val="00D813DF"/>
    <w:rsid w:val="00D84E55"/>
    <w:rsid w:val="00D913AE"/>
    <w:rsid w:val="00D9308D"/>
    <w:rsid w:val="00D95121"/>
    <w:rsid w:val="00D96B62"/>
    <w:rsid w:val="00D9715D"/>
    <w:rsid w:val="00D97CF1"/>
    <w:rsid w:val="00DA6FB4"/>
    <w:rsid w:val="00DB1065"/>
    <w:rsid w:val="00DB44F9"/>
    <w:rsid w:val="00DB65B4"/>
    <w:rsid w:val="00DC24EB"/>
    <w:rsid w:val="00DC7109"/>
    <w:rsid w:val="00DD3669"/>
    <w:rsid w:val="00DD40BE"/>
    <w:rsid w:val="00DD5FE9"/>
    <w:rsid w:val="00DD737F"/>
    <w:rsid w:val="00DE1583"/>
    <w:rsid w:val="00DE1C48"/>
    <w:rsid w:val="00DE3365"/>
    <w:rsid w:val="00DE64B9"/>
    <w:rsid w:val="00DE691D"/>
    <w:rsid w:val="00DF1C93"/>
    <w:rsid w:val="00DF3D06"/>
    <w:rsid w:val="00DF4130"/>
    <w:rsid w:val="00DF63D9"/>
    <w:rsid w:val="00DF7B65"/>
    <w:rsid w:val="00E0795B"/>
    <w:rsid w:val="00E11767"/>
    <w:rsid w:val="00E11F17"/>
    <w:rsid w:val="00E12897"/>
    <w:rsid w:val="00E158C7"/>
    <w:rsid w:val="00E16803"/>
    <w:rsid w:val="00E17EFB"/>
    <w:rsid w:val="00E21986"/>
    <w:rsid w:val="00E22764"/>
    <w:rsid w:val="00E241CE"/>
    <w:rsid w:val="00E316AA"/>
    <w:rsid w:val="00E32B2D"/>
    <w:rsid w:val="00E33780"/>
    <w:rsid w:val="00E41047"/>
    <w:rsid w:val="00E429CD"/>
    <w:rsid w:val="00E5261B"/>
    <w:rsid w:val="00E52FD5"/>
    <w:rsid w:val="00E52FFD"/>
    <w:rsid w:val="00E545F4"/>
    <w:rsid w:val="00E54BB5"/>
    <w:rsid w:val="00E54C4E"/>
    <w:rsid w:val="00E55D40"/>
    <w:rsid w:val="00E56671"/>
    <w:rsid w:val="00E57BC7"/>
    <w:rsid w:val="00E66736"/>
    <w:rsid w:val="00E67353"/>
    <w:rsid w:val="00E67B86"/>
    <w:rsid w:val="00E81C20"/>
    <w:rsid w:val="00E83651"/>
    <w:rsid w:val="00E85538"/>
    <w:rsid w:val="00E97919"/>
    <w:rsid w:val="00EA06EF"/>
    <w:rsid w:val="00EA264D"/>
    <w:rsid w:val="00EA5AD5"/>
    <w:rsid w:val="00EA70C8"/>
    <w:rsid w:val="00EB6F90"/>
    <w:rsid w:val="00EB70FB"/>
    <w:rsid w:val="00EC0A21"/>
    <w:rsid w:val="00EC1E11"/>
    <w:rsid w:val="00EC64BF"/>
    <w:rsid w:val="00EC79B3"/>
    <w:rsid w:val="00ED00A2"/>
    <w:rsid w:val="00ED3440"/>
    <w:rsid w:val="00ED3463"/>
    <w:rsid w:val="00ED4104"/>
    <w:rsid w:val="00ED6BAE"/>
    <w:rsid w:val="00ED71CD"/>
    <w:rsid w:val="00EE4123"/>
    <w:rsid w:val="00EF26AB"/>
    <w:rsid w:val="00EF49D8"/>
    <w:rsid w:val="00EF70FA"/>
    <w:rsid w:val="00EF7335"/>
    <w:rsid w:val="00F131B1"/>
    <w:rsid w:val="00F13620"/>
    <w:rsid w:val="00F13955"/>
    <w:rsid w:val="00F17808"/>
    <w:rsid w:val="00F20CE2"/>
    <w:rsid w:val="00F21CB8"/>
    <w:rsid w:val="00F23845"/>
    <w:rsid w:val="00F24F85"/>
    <w:rsid w:val="00F261DA"/>
    <w:rsid w:val="00F30F2A"/>
    <w:rsid w:val="00F34317"/>
    <w:rsid w:val="00F40E42"/>
    <w:rsid w:val="00F44525"/>
    <w:rsid w:val="00F50B67"/>
    <w:rsid w:val="00F51396"/>
    <w:rsid w:val="00F53DF2"/>
    <w:rsid w:val="00F565B2"/>
    <w:rsid w:val="00F6379A"/>
    <w:rsid w:val="00F640FF"/>
    <w:rsid w:val="00F65ACB"/>
    <w:rsid w:val="00F73922"/>
    <w:rsid w:val="00F80AA7"/>
    <w:rsid w:val="00F814FE"/>
    <w:rsid w:val="00F818B5"/>
    <w:rsid w:val="00F90E73"/>
    <w:rsid w:val="00F91C05"/>
    <w:rsid w:val="00F97C53"/>
    <w:rsid w:val="00FA247D"/>
    <w:rsid w:val="00FA40FE"/>
    <w:rsid w:val="00FA63A2"/>
    <w:rsid w:val="00FA7B95"/>
    <w:rsid w:val="00FB01B2"/>
    <w:rsid w:val="00FB2866"/>
    <w:rsid w:val="00FB76F4"/>
    <w:rsid w:val="00FB7EB9"/>
    <w:rsid w:val="00FC108D"/>
    <w:rsid w:val="00FC35BA"/>
    <w:rsid w:val="00FC3E03"/>
    <w:rsid w:val="00FC79B7"/>
    <w:rsid w:val="00FD0C9E"/>
    <w:rsid w:val="00FD54F8"/>
    <w:rsid w:val="00FE39B4"/>
    <w:rsid w:val="00FE44C3"/>
    <w:rsid w:val="00FF094A"/>
    <w:rsid w:val="00FF11D5"/>
    <w:rsid w:val="00FF38DD"/>
    <w:rsid w:val="00FF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519636A-0B73-4E5A-B90E-81F59F8A4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80D58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00A1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200A17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200A17"/>
    <w:rPr>
      <w:sz w:val="18"/>
      <w:szCs w:val="18"/>
    </w:rPr>
  </w:style>
  <w:style w:type="paragraph" w:styleId="CommentText">
    <w:name w:val="annotation text"/>
    <w:basedOn w:val="Normal"/>
    <w:link w:val="CommentTextChar"/>
    <w:rsid w:val="00200A17"/>
  </w:style>
  <w:style w:type="character" w:customStyle="1" w:styleId="CommentTextChar">
    <w:name w:val="Comment Text Char"/>
    <w:link w:val="CommentText"/>
    <w:rsid w:val="00200A17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200A17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200A17"/>
    <w:rPr>
      <w:rFonts w:ascii="Arial" w:hAnsi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am-us.org/advocacy" TargetMode="External"/><Relationship Id="rId5" Type="http://schemas.openxmlformats.org/officeDocument/2006/relationships/hyperlink" Target="http://www.aam-u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D 2013</vt:lpstr>
    </vt:vector>
  </TitlesOfParts>
  <Company>AAM</Company>
  <LinksUpToDate>false</LinksUpToDate>
  <CharactersWithSpaces>1319</CharactersWithSpaces>
  <SharedDoc>false</SharedDoc>
  <HLinks>
    <vt:vector size="6" baseType="variant">
      <vt:variant>
        <vt:i4>2162791</vt:i4>
      </vt:variant>
      <vt:variant>
        <vt:i4>0</vt:i4>
      </vt:variant>
      <vt:variant>
        <vt:i4>0</vt:i4>
      </vt:variant>
      <vt:variant>
        <vt:i4>5</vt:i4>
      </vt:variant>
      <vt:variant>
        <vt:lpwstr>http://www.aam-us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 2013</dc:title>
  <dc:creator>dblanton</dc:creator>
  <cp:lastModifiedBy>Cecelia Walls</cp:lastModifiedBy>
  <cp:revision>2</cp:revision>
  <dcterms:created xsi:type="dcterms:W3CDTF">2018-01-17T15:58:00Z</dcterms:created>
  <dcterms:modified xsi:type="dcterms:W3CDTF">2018-01-17T15:58:00Z</dcterms:modified>
</cp:coreProperties>
</file>